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2CB2E" w14:textId="77AABF57" w:rsidR="00325244" w:rsidRDefault="0056329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4</w:t>
      </w:r>
      <w:r w:rsidR="00325244">
        <w:rPr>
          <w:rFonts w:ascii="Calibri" w:hAnsi="Calibri" w:cs="Calibri"/>
          <w:b/>
        </w:rPr>
        <w:t>. sz</w:t>
      </w:r>
      <w:r w:rsidR="00B02558">
        <w:rPr>
          <w:rFonts w:ascii="Calibri" w:hAnsi="Calibri" w:cs="Calibri"/>
          <w:b/>
        </w:rPr>
        <w:t>.</w:t>
      </w:r>
      <w:r w:rsidR="00325244">
        <w:rPr>
          <w:rFonts w:ascii="Calibri" w:hAnsi="Calibri" w:cs="Calibri"/>
          <w:b/>
        </w:rPr>
        <w:t xml:space="preserve"> melléklet</w:t>
      </w:r>
    </w:p>
    <w:p w14:paraId="07997E14" w14:textId="4717D779" w:rsidR="00325244" w:rsidRDefault="00F325B8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Céges partner</w:t>
      </w:r>
      <w:r w:rsidR="00325244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szándék</w:t>
      </w:r>
      <w:r w:rsidR="00325244">
        <w:rPr>
          <w:rFonts w:ascii="Calibri" w:hAnsi="Calibri" w:cs="Calibri"/>
          <w:b/>
        </w:rPr>
        <w:t>nyilatkozata</w:t>
      </w:r>
      <w:r w:rsidR="00032E7A">
        <w:rPr>
          <w:rFonts w:ascii="Calibri" w:hAnsi="Calibri" w:cs="Calibri"/>
          <w:b/>
        </w:rPr>
        <w:t xml:space="preserve"> </w:t>
      </w:r>
      <w:r w:rsidR="00077320" w:rsidRPr="00077320">
        <w:rPr>
          <w:rFonts w:ascii="Calibri" w:hAnsi="Calibri" w:cs="Calibri"/>
          <w:b/>
        </w:rPr>
        <w:t>PTE Kooperatív kutatás-fejlesztési program pályázathoz</w:t>
      </w:r>
    </w:p>
    <w:p w14:paraId="26867AFE" w14:textId="77777777" w:rsidR="00325244" w:rsidRDefault="00325244" w:rsidP="00325244">
      <w:pPr>
        <w:jc w:val="center"/>
        <w:rPr>
          <w:rFonts w:ascii="Calibri" w:hAnsi="Calibri" w:cs="Calibri"/>
          <w:b/>
        </w:rPr>
      </w:pPr>
    </w:p>
    <w:p w14:paraId="10291ED2" w14:textId="77777777" w:rsidR="00325244" w:rsidRDefault="00325244" w:rsidP="00B02558">
      <w:pPr>
        <w:spacing w:line="360" w:lineRule="auto"/>
        <w:jc w:val="center"/>
        <w:rPr>
          <w:rFonts w:ascii="Calibri" w:hAnsi="Calibri" w:cs="Calibri"/>
          <w:b/>
        </w:rPr>
      </w:pPr>
    </w:p>
    <w:p w14:paraId="77AB42BF" w14:textId="295C0D8C" w:rsidR="001E736B" w:rsidRDefault="00325244" w:rsidP="005F4005">
      <w:pPr>
        <w:spacing w:line="276" w:lineRule="auto"/>
        <w:ind w:left="709"/>
        <w:jc w:val="both"/>
      </w:pPr>
      <w:r w:rsidRPr="005F4005">
        <w:rPr>
          <w:rFonts w:ascii="Calibri" w:hAnsi="Calibri" w:cs="Calibri"/>
        </w:rPr>
        <w:t xml:space="preserve">Alulírott ………………………………………………, mint a </w:t>
      </w:r>
      <w:r w:rsidR="00077320" w:rsidRPr="005F4005">
        <w:rPr>
          <w:rFonts w:ascii="Calibri" w:hAnsi="Calibri" w:cs="Calibri"/>
          <w:i/>
          <w:iCs/>
        </w:rPr>
        <w:t>PTE Kooperatív kutatás-fejlesztési program pályázat</w:t>
      </w:r>
      <w:r w:rsidRPr="005F4005">
        <w:rPr>
          <w:rFonts w:ascii="Calibri" w:hAnsi="Calibri" w:cs="Calibri"/>
          <w:i/>
          <w:iCs/>
        </w:rPr>
        <w:t>ra</w:t>
      </w:r>
      <w:r w:rsidRPr="005F4005">
        <w:rPr>
          <w:rFonts w:ascii="Calibri" w:hAnsi="Calibri" w:cs="Calibri"/>
        </w:rPr>
        <w:t xml:space="preserve"> benyújtott pályázati adatlapon szereplő ……………………………………………… </w:t>
      </w:r>
      <w:r w:rsidR="00F325B8" w:rsidRPr="005F4005">
        <w:rPr>
          <w:rFonts w:ascii="Calibri" w:hAnsi="Calibri" w:cs="Calibri"/>
        </w:rPr>
        <w:t>céges partner</w:t>
      </w:r>
      <w:r w:rsidRPr="005F4005">
        <w:rPr>
          <w:rFonts w:ascii="Calibri" w:hAnsi="Calibri" w:cs="Calibri"/>
        </w:rPr>
        <w:t xml:space="preserve"> </w:t>
      </w:r>
      <w:r w:rsidR="00F325B8" w:rsidRPr="005F4005">
        <w:rPr>
          <w:rFonts w:ascii="Calibri" w:hAnsi="Calibri" w:cs="Calibri"/>
        </w:rPr>
        <w:t>képviselője</w:t>
      </w:r>
      <w:r w:rsidRPr="005F4005">
        <w:rPr>
          <w:rFonts w:ascii="Calibri" w:hAnsi="Calibri" w:cs="Calibri"/>
        </w:rPr>
        <w:t xml:space="preserve">, ezúton nyilatkozom, hogy a </w:t>
      </w:r>
      <w:r w:rsidR="00D200B7" w:rsidRPr="005F4005">
        <w:rPr>
          <w:rFonts w:ascii="Calibri" w:hAnsi="Calibri" w:cs="Calibri"/>
        </w:rPr>
        <w:t xml:space="preserve">PTE Kooperatív kutatás-fejlesztési program pályázatra </w:t>
      </w:r>
      <w:r w:rsidRPr="005F4005">
        <w:rPr>
          <w:rFonts w:ascii="Calibri" w:hAnsi="Calibri" w:cs="Calibri"/>
        </w:rPr>
        <w:t>…………………………………</w:t>
      </w:r>
      <w:proofErr w:type="gramStart"/>
      <w:r w:rsidRPr="005F4005">
        <w:rPr>
          <w:rFonts w:ascii="Calibri" w:hAnsi="Calibri" w:cs="Calibri"/>
        </w:rPr>
        <w:t>…….</w:t>
      </w:r>
      <w:proofErr w:type="gramEnd"/>
      <w:r w:rsidRPr="005F4005">
        <w:rPr>
          <w:rFonts w:ascii="Calibri" w:hAnsi="Calibri" w:cs="Calibri"/>
        </w:rPr>
        <w:t>. által</w:t>
      </w:r>
      <w:r w:rsidR="001946B0">
        <w:rPr>
          <w:rFonts w:ascii="Calibri" w:hAnsi="Calibri" w:cs="Calibri"/>
        </w:rPr>
        <w:t>,</w:t>
      </w:r>
      <w:r w:rsidRPr="005F4005">
        <w:rPr>
          <w:rFonts w:ascii="Calibri" w:hAnsi="Calibri" w:cs="Calibri"/>
        </w:rPr>
        <w:t xml:space="preserve"> …………………………………………………………………</w:t>
      </w:r>
      <w:proofErr w:type="gramStart"/>
      <w:r w:rsidRPr="005F4005">
        <w:rPr>
          <w:rFonts w:ascii="Calibri" w:hAnsi="Calibri" w:cs="Calibri"/>
        </w:rPr>
        <w:t>…….</w:t>
      </w:r>
      <w:proofErr w:type="gramEnd"/>
      <w:r w:rsidRPr="005F4005">
        <w:rPr>
          <w:rFonts w:ascii="Calibri" w:hAnsi="Calibri" w:cs="Calibri"/>
        </w:rPr>
        <w:t>. cím</w:t>
      </w:r>
      <w:r w:rsidR="001946B0">
        <w:rPr>
          <w:rFonts w:ascii="Calibri" w:hAnsi="Calibri" w:cs="Calibri"/>
        </w:rPr>
        <w:t>en</w:t>
      </w:r>
      <w:r w:rsidR="00FC0DBF" w:rsidRPr="005F4005">
        <w:rPr>
          <w:rFonts w:ascii="Calibri" w:hAnsi="Calibri" w:cs="Calibri"/>
        </w:rPr>
        <w:t xml:space="preserve"> </w:t>
      </w:r>
      <w:r w:rsidR="00FC0DBF">
        <w:t>benyújtott K+F együttműködés</w:t>
      </w:r>
      <w:r w:rsidR="001E736B">
        <w:t>ben cégünk részt kíván venni</w:t>
      </w:r>
      <w:r w:rsidR="00FC0DBF">
        <w:t xml:space="preserve">, az </w:t>
      </w:r>
      <w:r w:rsidR="001E736B">
        <w:t xml:space="preserve">általunk </w:t>
      </w:r>
      <w:r w:rsidR="00FC0DBF">
        <w:t>fedezendő pénzügyi forrásrész</w:t>
      </w:r>
      <w:r w:rsidR="001E736B">
        <w:t>t</w:t>
      </w:r>
      <w:r w:rsidR="00FC0DBF">
        <w:t xml:space="preserve"> </w:t>
      </w:r>
      <w:r w:rsidR="001E736B">
        <w:t>(………………………………</w:t>
      </w:r>
      <w:proofErr w:type="gramStart"/>
      <w:r w:rsidR="001E736B">
        <w:t>…….</w:t>
      </w:r>
      <w:proofErr w:type="gramEnd"/>
      <w:r w:rsidR="001E736B">
        <w:t>. Ft, azaz ……………………</w:t>
      </w:r>
      <w:proofErr w:type="gramStart"/>
      <w:r w:rsidR="001E736B">
        <w:t>…….</w:t>
      </w:r>
      <w:proofErr w:type="gramEnd"/>
      <w:r w:rsidR="001E736B">
        <w:t xml:space="preserve">. forintot) </w:t>
      </w:r>
      <w:r w:rsidR="00FC0DBF" w:rsidRPr="00FB5D03">
        <w:t>előfina</w:t>
      </w:r>
      <w:r w:rsidR="00FC0DBF">
        <w:t>n</w:t>
      </w:r>
      <w:r w:rsidR="00FC0DBF" w:rsidRPr="00FB5D03">
        <w:t>szírozásb</w:t>
      </w:r>
      <w:r w:rsidR="001E736B">
        <w:t>an</w:t>
      </w:r>
      <w:r w:rsidR="00FC0DBF" w:rsidRPr="00FB5D03">
        <w:t xml:space="preserve"> biztosít</w:t>
      </w:r>
      <w:r w:rsidR="001E736B">
        <w:t>juk.</w:t>
      </w:r>
    </w:p>
    <w:p w14:paraId="7501D199" w14:textId="19179610" w:rsidR="00FC0DBF" w:rsidRDefault="005F4005" w:rsidP="005F4005">
      <w:pPr>
        <w:spacing w:line="276" w:lineRule="auto"/>
        <w:ind w:left="709"/>
        <w:jc w:val="both"/>
      </w:pPr>
      <w:r>
        <w:t>Egyben nyilatkozom,</w:t>
      </w:r>
      <w:r w:rsidR="00FC0DBF">
        <w:t xml:space="preserve"> hogy a szakmai és pénzügyi tervet megismert</w:t>
      </w:r>
      <w:r w:rsidR="00E83B51">
        <w:t>ük</w:t>
      </w:r>
      <w:r w:rsidR="00FC0DBF">
        <w:t xml:space="preserve"> és azokkal egyetért</w:t>
      </w:r>
      <w:r w:rsidR="00E83B51">
        <w:t>ünk.</w:t>
      </w:r>
      <w:bookmarkStart w:id="0" w:name="_GoBack"/>
      <w:bookmarkEnd w:id="0"/>
    </w:p>
    <w:p w14:paraId="149008C7" w14:textId="61D2E1FA" w:rsidR="00325244" w:rsidRDefault="00325244" w:rsidP="00B02558">
      <w:pPr>
        <w:spacing w:line="360" w:lineRule="auto"/>
        <w:jc w:val="both"/>
        <w:rPr>
          <w:rFonts w:ascii="Calibri" w:hAnsi="Calibri" w:cs="Calibri"/>
        </w:rPr>
      </w:pPr>
    </w:p>
    <w:p w14:paraId="74AD6D64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3C4A90E3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13A51C2D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4036974E" w14:textId="064200BB" w:rsidR="00325244" w:rsidRDefault="00986DA5" w:rsidP="00325244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……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, ………………………………………</w:t>
      </w:r>
    </w:p>
    <w:p w14:paraId="09576494" w14:textId="77777777" w:rsidR="00325244" w:rsidRDefault="00325244" w:rsidP="00325244">
      <w:pPr>
        <w:rPr>
          <w:rFonts w:ascii="Calibri" w:hAnsi="Calibri" w:cs="Calibri"/>
          <w:b/>
        </w:rPr>
      </w:pPr>
    </w:p>
    <w:p w14:paraId="78BA420D" w14:textId="77777777" w:rsidR="00325244" w:rsidRDefault="00325244" w:rsidP="00325244">
      <w:pPr>
        <w:rPr>
          <w:rFonts w:ascii="Calibri" w:hAnsi="Calibri" w:cs="Calibri"/>
          <w:b/>
        </w:rPr>
      </w:pPr>
    </w:p>
    <w:p w14:paraId="1C84E715" w14:textId="77777777" w:rsidR="00325244" w:rsidRDefault="00325244" w:rsidP="00325244">
      <w:pPr>
        <w:rPr>
          <w:rFonts w:ascii="Calibri" w:hAnsi="Calibri" w:cs="Calibri"/>
          <w:b/>
        </w:rPr>
      </w:pPr>
    </w:p>
    <w:p w14:paraId="31A1DBEF" w14:textId="77777777" w:rsidR="00325244" w:rsidRDefault="00325244" w:rsidP="00325244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97F285B" w14:textId="77777777" w:rsidR="00325244" w:rsidRDefault="00325244" w:rsidP="00325244">
      <w:pPr>
        <w:rPr>
          <w:rFonts w:ascii="Calibri" w:hAnsi="Calibri" w:cs="Calibri"/>
          <w:b/>
        </w:rPr>
      </w:pPr>
    </w:p>
    <w:p w14:paraId="0E3BFE4F" w14:textId="7A73235A" w:rsidR="00325244" w:rsidRDefault="00325244" w:rsidP="00325244">
      <w:pPr>
        <w:rPr>
          <w:rFonts w:ascii="Calibri" w:hAnsi="Calibri" w:cs="Calibri"/>
          <w:b/>
        </w:rPr>
      </w:pPr>
    </w:p>
    <w:sectPr w:rsidR="00325244" w:rsidSect="00325244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640AFE"/>
    <w:multiLevelType w:val="hybridMultilevel"/>
    <w:tmpl w:val="54467D7E"/>
    <w:lvl w:ilvl="0" w:tplc="79FAF7C2">
      <w:start w:val="1"/>
      <w:numFmt w:val="lowerLetter"/>
      <w:lvlText w:val="%1.)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032E7A"/>
    <w:rsid w:val="00077320"/>
    <w:rsid w:val="001343F9"/>
    <w:rsid w:val="001946B0"/>
    <w:rsid w:val="001E736B"/>
    <w:rsid w:val="00325244"/>
    <w:rsid w:val="003B5130"/>
    <w:rsid w:val="00563294"/>
    <w:rsid w:val="005F4005"/>
    <w:rsid w:val="00761B81"/>
    <w:rsid w:val="00803DFC"/>
    <w:rsid w:val="00815564"/>
    <w:rsid w:val="00986DA5"/>
    <w:rsid w:val="0098771A"/>
    <w:rsid w:val="00B02558"/>
    <w:rsid w:val="00CB76EF"/>
    <w:rsid w:val="00D200B7"/>
    <w:rsid w:val="00E83B51"/>
    <w:rsid w:val="00F325B8"/>
    <w:rsid w:val="00FC0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44EA46-FD7C-4F5D-BE48-3C582E6D5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22360-1858-41D7-A399-8C1B78FD1D42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6</Words>
  <Characters>668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9</cp:revision>
  <dcterms:created xsi:type="dcterms:W3CDTF">2024-04-08T11:13:00Z</dcterms:created>
  <dcterms:modified xsi:type="dcterms:W3CDTF">2024-04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